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42B0D" w14:textId="1DB0DEB7" w:rsidR="00431064" w:rsidRPr="00C409AE" w:rsidRDefault="00554479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Regulations</w:t>
      </w:r>
    </w:p>
    <w:p w14:paraId="05DA9D4F" w14:textId="7554BCDE" w:rsidR="005F5D62" w:rsidRPr="00554479" w:rsidRDefault="005F5D62" w:rsidP="005F5D62">
      <w:pPr>
        <w:jc w:val="both"/>
        <w:rPr>
          <w:rFonts w:ascii="Times New Roman" w:hAnsi="Times New Roman" w:cs="Times New Roman"/>
          <w:sz w:val="26"/>
          <w:szCs w:val="26"/>
        </w:rPr>
      </w:pPr>
      <w:r w:rsidRPr="00554479">
        <w:rPr>
          <w:rFonts w:ascii="Times New Roman" w:hAnsi="Times New Roman" w:cs="Times New Roman"/>
          <w:sz w:val="26"/>
          <w:szCs w:val="26"/>
        </w:rPr>
        <w:t>1. Lab and Homework are done in teams, each team has 3 members.</w:t>
      </w:r>
    </w:p>
    <w:p w14:paraId="2DBD47D1" w14:textId="4648E3B7" w:rsidR="005F5D62" w:rsidRPr="00554479" w:rsidRDefault="005F5D62" w:rsidP="005F5D62">
      <w:pPr>
        <w:jc w:val="both"/>
        <w:rPr>
          <w:rFonts w:ascii="Times New Roman" w:hAnsi="Times New Roman" w:cs="Times New Roman"/>
          <w:sz w:val="26"/>
          <w:szCs w:val="26"/>
        </w:rPr>
      </w:pPr>
      <w:r w:rsidRPr="00554479">
        <w:rPr>
          <w:rFonts w:ascii="Times New Roman" w:hAnsi="Times New Roman" w:cs="Times New Roman"/>
          <w:sz w:val="26"/>
          <w:szCs w:val="26"/>
        </w:rPr>
        <w:t>2. Each team appoints one member to submit the homework file on Moodle, name it as follows</w:t>
      </w:r>
    </w:p>
    <w:p w14:paraId="5AE140A6" w14:textId="37E13A8C" w:rsidR="005F5D62" w:rsidRPr="00554479" w:rsidRDefault="005F5D62" w:rsidP="005F5D62">
      <w:pPr>
        <w:pStyle w:val="NormalWeb"/>
        <w:shd w:val="clear" w:color="auto" w:fill="FFFFFF"/>
        <w:spacing w:before="0" w:beforeAutospacing="0"/>
        <w:ind w:left="720" w:firstLine="720"/>
        <w:rPr>
          <w:color w:val="212529"/>
          <w:sz w:val="26"/>
          <w:szCs w:val="26"/>
        </w:rPr>
      </w:pPr>
      <w:r w:rsidRPr="00554479">
        <w:rPr>
          <w:color w:val="212529"/>
          <w:sz w:val="26"/>
          <w:szCs w:val="26"/>
        </w:rPr>
        <w:t>Team&lt;Number of Team&gt;_ &lt;Lab/HW&gt;&lt;i&gt;.&lt;doc/doc.x/ppt/pptx/ ...&gt;</w:t>
      </w:r>
    </w:p>
    <w:p w14:paraId="0E7A02C4" w14:textId="34D2E88B" w:rsidR="005F5D62" w:rsidRPr="00554479" w:rsidRDefault="005F5D62" w:rsidP="005F5D62">
      <w:pPr>
        <w:pStyle w:val="NormalWeb"/>
        <w:shd w:val="clear" w:color="auto" w:fill="FFFFFF"/>
        <w:spacing w:before="0" w:beforeAutospacing="0"/>
        <w:ind w:left="720" w:firstLine="720"/>
        <w:rPr>
          <w:color w:val="212529"/>
          <w:sz w:val="26"/>
          <w:szCs w:val="26"/>
        </w:rPr>
      </w:pPr>
      <w:r w:rsidRPr="00554479">
        <w:rPr>
          <w:color w:val="212529"/>
          <w:sz w:val="26"/>
          <w:szCs w:val="26"/>
        </w:rPr>
        <w:t xml:space="preserve">Ex: </w:t>
      </w:r>
      <w:r w:rsidRPr="00554479">
        <w:rPr>
          <w:color w:val="212529"/>
          <w:sz w:val="26"/>
          <w:szCs w:val="26"/>
        </w:rPr>
        <w:tab/>
        <w:t>Team2_Lab3.docx</w:t>
      </w:r>
    </w:p>
    <w:p w14:paraId="69C31080" w14:textId="009E18FD" w:rsidR="005F5D62" w:rsidRPr="00554479" w:rsidRDefault="005F5D62" w:rsidP="005F5D62">
      <w:pPr>
        <w:pStyle w:val="NormalWeb"/>
        <w:shd w:val="clear" w:color="auto" w:fill="FFFFFF"/>
        <w:spacing w:before="0" w:beforeAutospacing="0"/>
        <w:ind w:left="720" w:firstLine="720"/>
        <w:rPr>
          <w:color w:val="212529"/>
          <w:sz w:val="26"/>
          <w:szCs w:val="26"/>
        </w:rPr>
      </w:pPr>
      <w:r w:rsidRPr="00554479">
        <w:rPr>
          <w:color w:val="212529"/>
          <w:sz w:val="26"/>
          <w:szCs w:val="26"/>
        </w:rPr>
        <w:tab/>
        <w:t>Team3_HW3.docx</w:t>
      </w:r>
    </w:p>
    <w:p w14:paraId="6436B8C5" w14:textId="052DE07C" w:rsidR="005F5D62" w:rsidRPr="00554479" w:rsidRDefault="005F5D62" w:rsidP="005F5D62">
      <w:pPr>
        <w:jc w:val="both"/>
        <w:rPr>
          <w:rFonts w:ascii="Times New Roman" w:hAnsi="Times New Roman" w:cs="Times New Roman"/>
          <w:sz w:val="26"/>
          <w:szCs w:val="26"/>
        </w:rPr>
      </w:pPr>
      <w:r w:rsidRPr="00554479">
        <w:rPr>
          <w:rFonts w:ascii="Times New Roman" w:hAnsi="Times New Roman" w:cs="Times New Roman"/>
          <w:sz w:val="26"/>
          <w:szCs w:val="26"/>
        </w:rPr>
        <w:t>3. In addition to the required content of the assignment's report, the report file must also show:</w:t>
      </w:r>
    </w:p>
    <w:p w14:paraId="5ED5D161" w14:textId="1DBE073F" w:rsidR="005F5D62" w:rsidRPr="001C78B6" w:rsidRDefault="005F5D62" w:rsidP="005F5D62">
      <w:pPr>
        <w:ind w:firstLine="720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1C78B6">
        <w:rPr>
          <w:rFonts w:ascii="Times New Roman" w:hAnsi="Times New Roman" w:cs="Times New Roman"/>
          <w:b/>
          <w:bCs/>
          <w:sz w:val="26"/>
          <w:szCs w:val="26"/>
        </w:rPr>
        <w:t>- Task and member assignment table.</w:t>
      </w:r>
    </w:p>
    <w:p w14:paraId="05699BEA" w14:textId="77777777" w:rsidR="00492890" w:rsidRDefault="005F5D62" w:rsidP="005F5D62">
      <w:pPr>
        <w:ind w:firstLine="720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1C78B6">
        <w:rPr>
          <w:rFonts w:ascii="Times New Roman" w:hAnsi="Times New Roman" w:cs="Times New Roman"/>
          <w:b/>
          <w:bCs/>
          <w:sz w:val="26"/>
          <w:szCs w:val="26"/>
        </w:rPr>
        <w:t>- References sources.</w:t>
      </w:r>
    </w:p>
    <w:p w14:paraId="5C9D5D7D" w14:textId="3E792C2D" w:rsidR="00492890" w:rsidRDefault="00492890" w:rsidP="00492890">
      <w:pPr>
        <w:ind w:left="900" w:hanging="180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- </w:t>
      </w:r>
      <w:r w:rsidRPr="00492890">
        <w:rPr>
          <w:rFonts w:ascii="Times New Roman" w:hAnsi="Times New Roman" w:cs="Times New Roman"/>
          <w:b/>
          <w:bCs/>
          <w:sz w:val="26"/>
          <w:szCs w:val="26"/>
        </w:rPr>
        <w:t xml:space="preserve">Any content of the assignment's report is copied from the internet, you have to cite that where you reference. </w:t>
      </w:r>
    </w:p>
    <w:p w14:paraId="30AF639E" w14:textId="050F9176" w:rsidR="007A4268" w:rsidRPr="001C78B6" w:rsidRDefault="007A4268" w:rsidP="007A4268">
      <w:pPr>
        <w:ind w:left="900" w:hanging="180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- S</w:t>
      </w:r>
      <w:r w:rsidRPr="0012154D">
        <w:rPr>
          <w:rFonts w:ascii="Times New Roman" w:hAnsi="Times New Roman" w:cs="Times New Roman"/>
          <w:b/>
          <w:bCs/>
          <w:sz w:val="26"/>
          <w:szCs w:val="26"/>
        </w:rPr>
        <w:t xml:space="preserve">tudents </w:t>
      </w:r>
      <w:r>
        <w:rPr>
          <w:rFonts w:ascii="Times New Roman" w:hAnsi="Times New Roman" w:cs="Times New Roman"/>
          <w:b/>
          <w:bCs/>
          <w:sz w:val="26"/>
          <w:szCs w:val="26"/>
        </w:rPr>
        <w:t>should</w:t>
      </w:r>
      <w:r w:rsidRPr="0012154D">
        <w:rPr>
          <w:rFonts w:ascii="Times New Roman" w:hAnsi="Times New Roman" w:cs="Times New Roman"/>
          <w:b/>
          <w:bCs/>
          <w:sz w:val="26"/>
          <w:szCs w:val="26"/>
        </w:rPr>
        <w:t xml:space="preserve"> compare </w:t>
      </w:r>
      <w:r>
        <w:rPr>
          <w:rFonts w:ascii="Times New Roman" w:hAnsi="Times New Roman" w:cs="Times New Roman"/>
          <w:b/>
          <w:bCs/>
          <w:sz w:val="26"/>
          <w:szCs w:val="26"/>
        </w:rPr>
        <w:t>your</w:t>
      </w:r>
      <w:r w:rsidRPr="0012154D">
        <w:rPr>
          <w:rFonts w:ascii="Times New Roman" w:hAnsi="Times New Roman" w:cs="Times New Roman"/>
          <w:b/>
          <w:bCs/>
          <w:sz w:val="26"/>
          <w:szCs w:val="26"/>
        </w:rPr>
        <w:t xml:space="preserve"> solutions and chatGPT</w:t>
      </w:r>
    </w:p>
    <w:p w14:paraId="49A09636" w14:textId="77777777" w:rsidR="007A4268" w:rsidRPr="001C78B6" w:rsidRDefault="007A4268" w:rsidP="00492890">
      <w:pPr>
        <w:ind w:left="900" w:hanging="180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7DE52373" w14:textId="5A8DF6F3" w:rsid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14:paraId="1347B201" w14:textId="40848F27" w:rsid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14:paraId="3874AD40" w14:textId="6F27412C" w:rsid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sectPr w:rsidR="005F5D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842AA" w14:textId="77777777" w:rsidR="00286D4D" w:rsidRDefault="00286D4D" w:rsidP="00C409AE">
      <w:pPr>
        <w:spacing w:after="0" w:line="240" w:lineRule="auto"/>
      </w:pPr>
      <w:r>
        <w:separator/>
      </w:r>
    </w:p>
  </w:endnote>
  <w:endnote w:type="continuationSeparator" w:id="0">
    <w:p w14:paraId="6A3EFDAF" w14:textId="77777777" w:rsidR="00286D4D" w:rsidRDefault="00286D4D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04674" w14:textId="77777777" w:rsidR="00286D4D" w:rsidRDefault="00286D4D" w:rsidP="00C409AE">
      <w:pPr>
        <w:spacing w:after="0" w:line="240" w:lineRule="auto"/>
      </w:pPr>
      <w:r>
        <w:separator/>
      </w:r>
    </w:p>
  </w:footnote>
  <w:footnote w:type="continuationSeparator" w:id="0">
    <w:p w14:paraId="599C95AA" w14:textId="77777777" w:rsidR="00286D4D" w:rsidRDefault="00286D4D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474B4A"/>
    <w:multiLevelType w:val="hybridMultilevel"/>
    <w:tmpl w:val="BD8C517E"/>
    <w:lvl w:ilvl="0" w:tplc="6C9ADCD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9"/>
  </w:num>
  <w:num w:numId="2" w16cid:durableId="1158113923">
    <w:abstractNumId w:val="16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6"/>
  </w:num>
  <w:num w:numId="6" w16cid:durableId="1324089650">
    <w:abstractNumId w:val="14"/>
  </w:num>
  <w:num w:numId="7" w16cid:durableId="249242193">
    <w:abstractNumId w:val="7"/>
  </w:num>
  <w:num w:numId="8" w16cid:durableId="128599867">
    <w:abstractNumId w:val="13"/>
  </w:num>
  <w:num w:numId="9" w16cid:durableId="651451667">
    <w:abstractNumId w:val="8"/>
  </w:num>
  <w:num w:numId="10" w16cid:durableId="1814642122">
    <w:abstractNumId w:val="3"/>
  </w:num>
  <w:num w:numId="11" w16cid:durableId="1035346159">
    <w:abstractNumId w:val="12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1"/>
  </w:num>
  <w:num w:numId="15" w16cid:durableId="1509565696">
    <w:abstractNumId w:val="15"/>
  </w:num>
  <w:num w:numId="16" w16cid:durableId="1943300800">
    <w:abstractNumId w:val="5"/>
  </w:num>
  <w:num w:numId="17" w16cid:durableId="3822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kwqgUAtn0iFy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B291D"/>
    <w:rsid w:val="001C78B6"/>
    <w:rsid w:val="001F3E5C"/>
    <w:rsid w:val="00214E0E"/>
    <w:rsid w:val="0021558B"/>
    <w:rsid w:val="00220324"/>
    <w:rsid w:val="0025170E"/>
    <w:rsid w:val="00286A0E"/>
    <w:rsid w:val="00286D4D"/>
    <w:rsid w:val="00287506"/>
    <w:rsid w:val="002A0EC2"/>
    <w:rsid w:val="00333AC2"/>
    <w:rsid w:val="00336F2B"/>
    <w:rsid w:val="003634EC"/>
    <w:rsid w:val="003C0791"/>
    <w:rsid w:val="00431064"/>
    <w:rsid w:val="004338C8"/>
    <w:rsid w:val="00492890"/>
    <w:rsid w:val="00510E4E"/>
    <w:rsid w:val="00513061"/>
    <w:rsid w:val="00541809"/>
    <w:rsid w:val="00554479"/>
    <w:rsid w:val="00573DF6"/>
    <w:rsid w:val="005C239F"/>
    <w:rsid w:val="005E1F0B"/>
    <w:rsid w:val="005F5D62"/>
    <w:rsid w:val="00627B5C"/>
    <w:rsid w:val="00674F31"/>
    <w:rsid w:val="00691F61"/>
    <w:rsid w:val="007055F6"/>
    <w:rsid w:val="007761E9"/>
    <w:rsid w:val="007A4268"/>
    <w:rsid w:val="007C6E9D"/>
    <w:rsid w:val="007D5A1C"/>
    <w:rsid w:val="007F2212"/>
    <w:rsid w:val="00882FE3"/>
    <w:rsid w:val="008A62A3"/>
    <w:rsid w:val="008C7B80"/>
    <w:rsid w:val="008F2FCB"/>
    <w:rsid w:val="008F5371"/>
    <w:rsid w:val="00907DD1"/>
    <w:rsid w:val="009A4449"/>
    <w:rsid w:val="009C18CE"/>
    <w:rsid w:val="00A07833"/>
    <w:rsid w:val="00A238C1"/>
    <w:rsid w:val="00A40D23"/>
    <w:rsid w:val="00AA4BC2"/>
    <w:rsid w:val="00AB1260"/>
    <w:rsid w:val="00AD7749"/>
    <w:rsid w:val="00AF12C6"/>
    <w:rsid w:val="00AF7959"/>
    <w:rsid w:val="00B44960"/>
    <w:rsid w:val="00B7034D"/>
    <w:rsid w:val="00B856E9"/>
    <w:rsid w:val="00B96987"/>
    <w:rsid w:val="00BA1026"/>
    <w:rsid w:val="00BA137F"/>
    <w:rsid w:val="00BD7A1D"/>
    <w:rsid w:val="00BE2554"/>
    <w:rsid w:val="00BE5139"/>
    <w:rsid w:val="00C1728A"/>
    <w:rsid w:val="00C24C15"/>
    <w:rsid w:val="00C253DC"/>
    <w:rsid w:val="00C409AE"/>
    <w:rsid w:val="00C77AFD"/>
    <w:rsid w:val="00D24638"/>
    <w:rsid w:val="00D37125"/>
    <w:rsid w:val="00D574D8"/>
    <w:rsid w:val="00DF6793"/>
    <w:rsid w:val="00E27337"/>
    <w:rsid w:val="00E73071"/>
    <w:rsid w:val="00E93197"/>
    <w:rsid w:val="00E95E5D"/>
    <w:rsid w:val="00F140B1"/>
    <w:rsid w:val="00F91CCF"/>
    <w:rsid w:val="00F96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7</cp:revision>
  <dcterms:created xsi:type="dcterms:W3CDTF">2022-09-21T16:26:00Z</dcterms:created>
  <dcterms:modified xsi:type="dcterms:W3CDTF">2023-02-27T04:03:00Z</dcterms:modified>
</cp:coreProperties>
</file>